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исте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пакетами</w:t>
      </w:r>
      <w:r>
        <w:t xml:space="preserve"> </w:t>
      </w:r>
      <w:r>
        <w:t xml:space="preserve">Chocolatey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</w:t>
      </w:r>
    </w:p>
    <w:p>
      <w:pPr>
        <w:pStyle w:val="FirstParagraph"/>
      </w:pPr>
      <w:r>
        <w:t xml:space="preserve">Исследовать систему управления пакетами Chocolatey как решение для автоматизации и упрощения управления программным обеспечением в системах Windows.</w:t>
      </w:r>
    </w:p>
    <w:bookmarkEnd w:id="20"/>
    <w:bookmarkStart w:id="21" w:name="проблем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блема</w:t>
      </w:r>
    </w:p>
    <w:p>
      <w:pPr>
        <w:pStyle w:val="FirstParagraph"/>
      </w:pPr>
      <w:r>
        <w:t xml:space="preserve">Управление программным обеспечением в системах Windows может быть сложной и трудоемкой задачей, особенно в больших и распределенных средах. Традиционные методы установки и обновления программного обеспечения вручную подвержены ошибкам и требуют значительных затрат времени и ресурсов.</w:t>
      </w:r>
    </w:p>
    <w:bookmarkEnd w:id="21"/>
    <w:bookmarkStart w:id="22" w:name="гипотез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Гипотеза</w:t>
      </w:r>
    </w:p>
    <w:p>
      <w:pPr>
        <w:pStyle w:val="FirstParagraph"/>
      </w:pPr>
      <w:r>
        <w:t xml:space="preserve">Chocolatey может существенно улучшить процесс управления программным обеспечением в средах Windows, снижая риски, повышая эффективность и экономя время и ресурсы.</w:t>
      </w:r>
    </w:p>
    <w:bookmarkEnd w:id="22"/>
    <w:bookmarkStart w:id="23" w:name="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истема управления пакетами Chocolatey представляет собой инновационное решение в области автоматизации управления программным обеспечением для операционной системы Windows.</w:t>
      </w:r>
    </w:p>
    <w:p>
      <w:pPr>
        <w:pStyle w:val="BodyText"/>
      </w:pPr>
      <w:r>
        <w:t xml:space="preserve">Актуальность работы заключается в том, что система управления пакетами Chocolatey становится все более популярной среди пользователей Windows, как в домашнем, так и в корпоративном окружении. Понимание особенностей и возможностей Chocolatey, а также решение проблем, с которыми пользователи могут столкнуться при использовании этой системы, является важным для обеспечения эффективного управления программным обеспечением.</w:t>
      </w:r>
    </w:p>
    <w:p>
      <w:pPr>
        <w:pStyle w:val="BodyText"/>
      </w:pPr>
      <w:r>
        <w:t xml:space="preserve">Исследование данных аспектов позволит получить полное представление о системе управления пакетами Chocolatey, ее возможностях, преимуществах и ограничениях, а также поможет пользователям эффективно использовать Chocolatey для управления программным обеспечением в различных сценариях.</w:t>
      </w:r>
    </w:p>
    <w:bookmarkEnd w:id="23"/>
    <w:bookmarkStart w:id="27" w:name="X43159bf0d4b4ee62fb630bdb5e8274107be3e2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стория развития системы управления пакетами Chocolatey</w:t>
      </w:r>
    </w:p>
    <w:p>
      <w:pPr>
        <w:pStyle w:val="FirstParagraph"/>
      </w:pPr>
      <w:r>
        <w:t xml:space="preserve">Chocolatey - это инновационная система управления пакетами, предназначенная для операционной системы Windows.</w:t>
      </w:r>
    </w:p>
    <w:p>
      <w:pPr>
        <w:pStyle w:val="CaptionedFigure"/>
      </w:pPr>
      <w:r>
        <w:drawing>
          <wp:inline>
            <wp:extent cx="4267200" cy="2489200"/>
            <wp:effectExtent b="0" l="0" r="0" t="0"/>
            <wp:docPr descr="История развития системы управления пакетами Chocolatey" title="" id="25" name="Picture"/>
            <a:graphic>
              <a:graphicData uri="http://schemas.openxmlformats.org/drawingml/2006/picture">
                <pic:pic>
                  <pic:nvPicPr>
                    <pic:cNvPr descr="./image/Chocolate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развития системы управления пакетами Chocolatey</w:t>
      </w:r>
    </w:p>
    <w:p>
      <w:pPr>
        <w:pStyle w:val="BodyText"/>
      </w:pPr>
      <w:r>
        <w:t xml:space="preserve">Chocolatey был разработан в 2011 году Робом Рейнольдсом. Он создал этот менеджер пакетов с целью предоставить пользователям Windows универсальное средство для установки и управления программным обеспечением на своих компьютерах. Chocolatey базируется на платформе NuGet и предлагает удобные команды командной строки для управления пакетами.</w:t>
      </w:r>
    </w:p>
    <w:p>
      <w:pPr>
        <w:pStyle w:val="BodyText"/>
      </w:pPr>
      <w:r>
        <w:t xml:space="preserve">Основная идея Chocolatey заключается в том, чтобы облегчить процесс установки и обновления программ на Windows, делая его более автоматизированным и удобным.</w:t>
      </w:r>
    </w:p>
    <w:p>
      <w:pPr>
        <w:pStyle w:val="BodyText"/>
      </w:pPr>
      <w:r>
        <w:t xml:space="preserve">Chocolatey стал популярным инструментом благодаря своей простоте использования и гибкости. Он позволяет пользователям устанавливать необходимые программы с минимальными усилиями, а также обновлять их с помощью нескольких простых команд. Благодаря возможности автоматизации установки программ на нескольких компьютерах, Chocolatey стал незаменимым инструментом для системных администраторов и разработчиков.</w:t>
      </w:r>
    </w:p>
    <w:p>
      <w:pPr>
        <w:pStyle w:val="BodyText"/>
      </w:pPr>
      <w:r>
        <w:t xml:space="preserve">История развития Chocolatey является примером успешной инициативы по созданию удобного и эффективного инструмента для управления программным обеспечением на Windows. С каждым годом Chocolatey становится все более популярным среди пользователей и специалистов по информационным технологиям, облегчая им процесс установки и обновления программных продуктов на компьютерах под управлением Windows.</w:t>
      </w:r>
    </w:p>
    <w:bookmarkEnd w:id="27"/>
    <w:bookmarkStart w:id="28" w:name="X1faaaa4aafea8d3836b58ab5306a3fcf2ab8d8f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еимущества использования Chocolatey перед другими системами управления пакетами</w:t>
      </w:r>
    </w:p>
    <w:p>
      <w:pPr>
        <w:pStyle w:val="FirstParagraph"/>
      </w:pPr>
      <w:r>
        <w:t xml:space="preserve">Этот инструмент автоматизации компилирует установщики, zip-архивы, исполняемые файлы и сценарии в пакеты, что значительно облегчает управление программным обеспечением на Windows. Chocolatey предлагает автоматизацию управления программным обеспечением, оборачивая установщики, исполняемые файлы, zip-архивы и сценарии в скомпилированные пакеты. Благодаря Chocolatey пользователи могут легко управлять установкой и обновлением программ на своих системах Windows.</w:t>
      </w:r>
    </w:p>
    <w:bookmarkEnd w:id="28"/>
    <w:bookmarkStart w:id="29" w:name="X06449bfba3bf2950be253d8eab1e1257d7d139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сновные команды Chocolatey для управления пакетами</w:t>
      </w:r>
    </w:p>
    <w:p>
      <w:pPr>
        <w:pStyle w:val="FirstParagraph"/>
      </w:pPr>
      <w:r>
        <w:t xml:space="preserve">Для эффективного использования Chocolatey необходимо ознакомиться с основными командами, которые позволяют управлять установкой, обновлением и удалением пакетов.</w:t>
      </w:r>
    </w:p>
    <w:p>
      <w:pPr>
        <w:pStyle w:val="BodyText"/>
      </w:pPr>
      <w:r>
        <w:t xml:space="preserve">Одной из важных команд Chocolatey является</w:t>
      </w:r>
      <w:r>
        <w:t xml:space="preserve"> </w:t>
      </w:r>
      <w:r>
        <w:t xml:space="preserve">“</w:t>
      </w:r>
      <w:r>
        <w:t xml:space="preserve">apikey</w:t>
      </w:r>
      <w:r>
        <w:t xml:space="preserve">”</w:t>
      </w:r>
      <w:r>
        <w:t xml:space="preserve">. Эта команда позволяет получить, сохранить или удалить ключ API для определенного источника пакетов. Использование ключа API может быть необходимо для доступа к приватным пакетам или операциям, требующим аутентификации.</w:t>
      </w:r>
    </w:p>
    <w:p>
      <w:pPr>
        <w:pStyle w:val="BodyText"/>
      </w:pPr>
      <w:r>
        <w:t xml:space="preserve">Другой полезной командой является</w:t>
      </w:r>
      <w:r>
        <w:t xml:space="preserve"> </w:t>
      </w:r>
      <w:r>
        <w:t xml:space="preserve">“</w:t>
      </w:r>
      <w:r>
        <w:t xml:space="preserve">cache</w:t>
      </w:r>
      <w:r>
        <w:t xml:space="preserve">”</w:t>
      </w:r>
      <w:r>
        <w:t xml:space="preserve">. С ее помощью можно управлять локальным кэшем HTTP, который используется для хранения запросов. Это особенно удобно для ускорения доступа к часто используемым пакетам и уменьшения времени загрузки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onfig</w:t>
      </w:r>
      <w:r>
        <w:t xml:space="preserve">”</w:t>
      </w:r>
      <w:r>
        <w:t xml:space="preserve"> </w:t>
      </w:r>
      <w:r>
        <w:t xml:space="preserve">предоставляет возможность настройки Chocolatey и его источников пакетов. Через эту команду можно задать различные параметры, такие как настройки прокси, папки для установки пакетов и другие опции, которые оптимизируют процесс управления пакетами.</w:t>
      </w:r>
    </w:p>
    <w:p>
      <w:pPr>
        <w:pStyle w:val="BodyText"/>
      </w:pPr>
      <w:r>
        <w:t xml:space="preserve">Для загрузки пакетов Chocolatey для локального пользования используется команда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. Это позволяет сохранить пакеты на компьютере для последующей установки без необходимости повторной загрузки из интернета.</w:t>
      </w:r>
    </w:p>
    <w:p>
      <w:pPr>
        <w:pStyle w:val="BodyText"/>
      </w:pPr>
      <w:r>
        <w:t xml:space="preserve">Кроме того, команда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 </w:t>
      </w:r>
      <w:r>
        <w:t xml:space="preserve">является полезным инструментом для отображения всех установленных на компьютере пакетов Chocolatey. Это помогает легко отслеживать установленное программное обеспечение и его версии.</w:t>
      </w:r>
    </w:p>
    <w:p>
      <w:pPr>
        <w:pStyle w:val="BodyText"/>
      </w:pPr>
      <w:r>
        <w:t xml:space="preserve">Изучение и понимание основных команд Chocolatey позволит эффективно управлять пакетами программного обеспечения на компьютере под управлением Windows.</w:t>
      </w:r>
    </w:p>
    <w:bookmarkEnd w:id="29"/>
    <w:bookmarkStart w:id="30" w:name="Xc398f7849e9089f767f14a8b02d21be4c959004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Интеграция Chocolatey с системами автоматизации и конфигурации</w:t>
      </w:r>
    </w:p>
    <w:p>
      <w:pPr>
        <w:pStyle w:val="FirstParagraph"/>
      </w:pPr>
      <w:r>
        <w:t xml:space="preserve">Интеграция Chocolatey с автоматизацией и системами конфигурации предоставляет возможность использовать Chocolatey вместе с различными инструментами автоматизации инфраструктуры. С помощью этих инструментов можно взаимодействовать с Chocolatey, используя соответствующий интерфейс.</w:t>
      </w:r>
    </w:p>
    <w:p>
      <w:pPr>
        <w:pStyle w:val="BodyText"/>
      </w:pPr>
      <w:r>
        <w:t xml:space="preserve">Chocolatey - это инструмент автоматизации управления программным обеспечением для Windows.</w:t>
      </w:r>
    </w:p>
    <w:p>
      <w:pPr>
        <w:pStyle w:val="BodyText"/>
      </w:pPr>
      <w:r>
        <w:t xml:space="preserve">Помимо этого, документация содержит инструкции по установке и настройке сервера Jenkins. Jenkins является инструментом непрерывной интеграции / непрерывной доставки (часто называемым CI / CD), который обеспечивает необходимую автоматизацию.</w:t>
      </w:r>
    </w:p>
    <w:p>
      <w:pPr>
        <w:pStyle w:val="BodyText"/>
      </w:pPr>
      <w:r>
        <w:t xml:space="preserve">Таким образом, Chocolatey предоставляет интеграцию с автоматизацией и системами конфигурации, позволяя управлять программным обеспечением и выполнять автоматическую установку с помощью различных инструментов.</w:t>
      </w:r>
    </w:p>
    <w:bookmarkEnd w:id="30"/>
    <w:bookmarkStart w:id="31" w:name="X28ed63643201a7a673b886569a0fc91a05b9a7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Проблемы и ограничения Chocolatey в процессе управления пакетами</w:t>
      </w:r>
    </w:p>
    <w:p>
      <w:pPr>
        <w:pStyle w:val="FirstParagraph"/>
      </w:pPr>
      <w:r>
        <w:t xml:space="preserve">Chocolatey имеет свои проблемы и ограничения, которые могут повлиять на опыт пользователей.</w:t>
      </w:r>
    </w:p>
    <w:p>
      <w:pPr>
        <w:pStyle w:val="BodyText"/>
      </w:pPr>
      <w:r>
        <w:t xml:space="preserve">Одной из проблем, с которой могут столкнуться пользователи, является ограничение Chocolatey GUI, связанное с отображением результатов поиска. Не все доступные пакеты могут быть отображены, и возможно, что пользователи не смогут перейти на следующую страницу с результатами из-за зависимости Chocolatey GUI от сервера репозитория. Это может затруднить процесс поиска и установки нужных пакетов.</w:t>
      </w:r>
    </w:p>
    <w:p>
      <w:pPr>
        <w:pStyle w:val="BodyText"/>
      </w:pPr>
      <w:r>
        <w:t xml:space="preserve">Еще одним значительным ограничением Chocolatey является вопрос прав на распространение. Согласно FAQ на официальном сайте, у Chocolatey есть серьезное ограничение в виде прав на распространение, что делает общедоступный репозиторий пакетов менее надежным по сравнению с внутренним репозиторием. Это может ограничить доступность определенных пакетов и усложнить процесс управления ими.</w:t>
      </w:r>
    </w:p>
    <w:p>
      <w:pPr>
        <w:pStyle w:val="BodyText"/>
      </w:pPr>
      <w:r>
        <w:t xml:space="preserve">Кроме того, на платформе GitHub существует раздел с проблемами и запросами пользователей к разработчикам Chocolatey. Здесь пользователи могут высказывать свои проблемы, а также запрашивать информацию о правилах, реализованных в Chocolatey, что может быть важным для понимания работы системы. Обращение к этому разделу может помочь пользователям решить возникающие проблемы и получить необходимую информацию.</w:t>
      </w:r>
    </w:p>
    <w:bookmarkEnd w:id="31"/>
    <w:bookmarkStart w:id="32" w:name="X41385579cbb55e4b03d6b0562e47e5a62d20d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Безопасность при использовании Chocolatey для управления пакетами</w:t>
      </w:r>
    </w:p>
    <w:p>
      <w:pPr>
        <w:pStyle w:val="FirstParagraph"/>
      </w:pPr>
      <w:r>
        <w:t xml:space="preserve">Chocolatey реализует несколько функций безопасности, включая проверку подписей пакетов, управление доверием к репозиториям и отслеживание версий установленного программного обеспечения. Это помогает гарантировать целостность и безопасность устанавливаемых пакетов.</w:t>
      </w:r>
    </w:p>
    <w:p>
      <w:pPr>
        <w:pStyle w:val="BodyText"/>
      </w:pPr>
      <w:r>
        <w:t xml:space="preserve">Документация Chocolatey также упоминает изменения, направленные на улучшение безопасности системы. В частности, отмечается, что теперь по умолчанию Chocolatey запрашивает подтверждение пользователя перед выполнением определенных действий, что способствует предотвращению нежелательных операций и повышению безопасности в целом.</w:t>
      </w:r>
    </w:p>
    <w:bookmarkEnd w:id="32"/>
    <w:bookmarkStart w:id="33" w:name="расширенные-возможности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Расширенные возможности</w:t>
      </w:r>
    </w:p>
    <w:p>
      <w:pPr>
        <w:pStyle w:val="FirstParagraph"/>
      </w:pPr>
      <w:r>
        <w:t xml:space="preserve">Chocolatey предлагает широкий спектр расширенных возможностей, таких как настройка и параметры, создание расширений и интеграция с другими инструментами. Это позволяет пользователям адаптировать Chocolatey к своим конкретным потребностям и интегрировать его с существующими рабочими процессами.</w:t>
      </w:r>
    </w:p>
    <w:bookmarkEnd w:id="33"/>
    <w:bookmarkStart w:id="34" w:name="заключение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Chocolatey представляет собой мощный инструмент, который значительно упрощает процесс управления программным обеспечением на операционной системе Windows.</w:t>
      </w:r>
    </w:p>
    <w:p>
      <w:pPr>
        <w:pStyle w:val="BodyText"/>
      </w:pPr>
      <w:r>
        <w:t xml:space="preserve">Интеграция Chocolatey с системами автоматизации и конфигурации открывает новые возможности для оптимизации процессов управления программным обеспечением в корпоративной среде. Однако, были выявлены и проблемы, и ограничения Chocolatey, которые могут возникнуть в процессе использования этой системы.</w:t>
      </w:r>
    </w:p>
    <w:p>
      <w:pPr>
        <w:pStyle w:val="BodyText"/>
      </w:pPr>
      <w:r>
        <w:t xml:space="preserve">Создание собственных пакетов для Chocolatey открывает новые возможности для пользователей, позволяя адаптировать систему под свои потребности и требования. Наконец, перспективы развития Chocolatey как системы управления пакетами предвещают дальнейшее усовершенствование и расширение функционала, что делает эту систему еще более привлекательной для пользователей.</w:t>
      </w:r>
    </w:p>
    <w:p>
      <w:pPr>
        <w:pStyle w:val="BodyText"/>
      </w:pPr>
      <w:r>
        <w:t xml:space="preserve">Таким образом, система управления пакетами Chocolatey представляет собой мощный инструмент, который обладает широкими возможностями и перспективами развития. Ее использование может значительно упростить процессы управления программным обеспечением и повысить эффективность работы как отдельных пользователей, так и корпоративных сетей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Chocolatey Software Docs | History [Электронный ресурс] -https://docs.chocolatey.org/docs/history</w:t>
      </w:r>
    </w:p>
    <w:p>
      <w:pPr>
        <w:numPr>
          <w:ilvl w:val="0"/>
          <w:numId w:val="1001"/>
        </w:numPr>
        <w:pStyle w:val="Compact"/>
      </w:pPr>
      <w:r>
        <w:t xml:space="preserve">Chocolatey [Электронный ресурс] - https://en.wikipedia.org/wiki/chocolatey</w:t>
      </w:r>
    </w:p>
    <w:p>
      <w:pPr>
        <w:numPr>
          <w:ilvl w:val="0"/>
          <w:numId w:val="1001"/>
        </w:numPr>
        <w:pStyle w:val="Compact"/>
      </w:pPr>
      <w:r>
        <w:t xml:space="preserve">About Chocolatey Software [Электронный ресурс] - https://chocolatey.org/about</w:t>
      </w:r>
    </w:p>
    <w:p>
      <w:pPr>
        <w:numPr>
          <w:ilvl w:val="0"/>
          <w:numId w:val="1001"/>
        </w:numPr>
        <w:pStyle w:val="Compact"/>
      </w:pPr>
      <w:r>
        <w:t xml:space="preserve">Chocolatey Software Docs [Электронный ресурс] -https://docs.chocolatey.org/docs</w:t>
      </w:r>
    </w:p>
    <w:p>
      <w:pPr>
        <w:numPr>
          <w:ilvl w:val="0"/>
          <w:numId w:val="1001"/>
        </w:numPr>
        <w:pStyle w:val="Compact"/>
      </w:pPr>
      <w:r>
        <w:t xml:space="preserve">What is Chocolatey? Windows Package Management [Электронный ресурс] - https://www.puppet.com/blog/what-is-chocolatey</w:t>
      </w:r>
    </w:p>
    <w:p>
      <w:pPr>
        <w:numPr>
          <w:ilvl w:val="0"/>
          <w:numId w:val="1001"/>
        </w:numPr>
        <w:pStyle w:val="Compact"/>
      </w:pPr>
      <w:r>
        <w:t xml:space="preserve">6 best package managers for Windows and beyond [Электронный ресурс] -https://blog.logrocket.com/6-best-package-managers-windows-beyond/</w:t>
      </w:r>
    </w:p>
    <w:p>
      <w:pPr>
        <w:numPr>
          <w:ilvl w:val="0"/>
          <w:numId w:val="1001"/>
        </w:numPr>
        <w:pStyle w:val="Compact"/>
      </w:pPr>
      <w:r>
        <w:t xml:space="preserve">Comparing Package Managers - Andrew Taylor [Электронный ресурс] - https://andrewstaylor.com/2023/11/06/comparing-package-managers/</w:t>
      </w:r>
    </w:p>
    <w:p>
      <w:pPr>
        <w:numPr>
          <w:ilvl w:val="0"/>
          <w:numId w:val="1001"/>
        </w:numPr>
        <w:pStyle w:val="Compact"/>
      </w:pPr>
      <w:r>
        <w:t xml:space="preserve">Chocolatey Software | Compare [Электронный ресурс] - https://chocolatey.org/compare</w:t>
      </w:r>
    </w:p>
    <w:p>
      <w:pPr>
        <w:numPr>
          <w:ilvl w:val="0"/>
          <w:numId w:val="1001"/>
        </w:numPr>
        <w:pStyle w:val="Compact"/>
      </w:pPr>
      <w:r>
        <w:t xml:space="preserve">Automate Package Internalizer (MSP/C4B) [Электронный ресурс] - https://docs.chocolatey.org/en-us/guides/organizations/automate-package-internalization</w:t>
      </w:r>
    </w:p>
    <w:p>
      <w:pPr>
        <w:numPr>
          <w:ilvl w:val="0"/>
          <w:numId w:val="1001"/>
        </w:numPr>
        <w:pStyle w:val="Compact"/>
      </w:pPr>
      <w:r>
        <w:t xml:space="preserve">Issues · chocolatey/choco [Электронный ресурс] - https://github.com/chocolatey/choco/issues</w:t>
      </w:r>
    </w:p>
    <w:p>
      <w:pPr>
        <w:numPr>
          <w:ilvl w:val="0"/>
          <w:numId w:val="1001"/>
        </w:numPr>
        <w:pStyle w:val="Compact"/>
      </w:pPr>
      <w:r>
        <w:t xml:space="preserve">Use Cases [Электронный ресурс] - https://chocolatey.org/use-cases/</w:t>
      </w:r>
    </w:p>
    <w:p>
      <w:pPr>
        <w:numPr>
          <w:ilvl w:val="0"/>
          <w:numId w:val="1001"/>
        </w:numPr>
        <w:pStyle w:val="Compact"/>
      </w:pPr>
      <w:r>
        <w:t xml:space="preserve">Create your own packages [Электронный ресурс] - https://docs.chocolatey.org/en-us/features/create-packages</w:t>
      </w:r>
    </w:p>
    <w:p>
      <w:pPr>
        <w:numPr>
          <w:ilvl w:val="0"/>
          <w:numId w:val="1001"/>
        </w:numPr>
        <w:pStyle w:val="Compact"/>
      </w:pPr>
      <w:r>
        <w:t xml:space="preserve">Create Custom Package Templates [Электронный ресурс] - https://docs.chocolatey.org/en-us/guides/create/create-custom-package-templates</w:t>
      </w:r>
    </w:p>
    <w:p>
      <w:pPr>
        <w:numPr>
          <w:ilvl w:val="0"/>
          <w:numId w:val="1001"/>
        </w:numPr>
        <w:pStyle w:val="Compact"/>
      </w:pPr>
      <w:r>
        <w:t xml:space="preserve">Using Chocolatey Package Manager on Windows [Электронный ресурс] - https://docs.vultr.com/using-chocolatey-package-manager-on-windows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истема управления пакетами Chocolatey</dc:title>
  <dc:creator>Жукова Арина Александровна</dc:creator>
  <dc:language>ru-RU</dc:language>
  <cp:keywords/>
  <dcterms:created xsi:type="dcterms:W3CDTF">2024-05-16T19:33:56Z</dcterms:created>
  <dcterms:modified xsi:type="dcterms:W3CDTF">2024-05-16T19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